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6C302" w14:textId="3BCAA0BE" w:rsidR="00285AAE" w:rsidRPr="005C1066" w:rsidRDefault="00285AAE" w:rsidP="00AA3F77">
      <w:pPr>
        <w:spacing w:line="36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5C1066">
        <w:rPr>
          <w:rFonts w:ascii="Times New Roman" w:hAnsi="Times New Roman" w:cs="Times New Roman"/>
        </w:rPr>
        <w:t>N</w:t>
      </w:r>
      <w:r w:rsidR="008341FD">
        <w:rPr>
          <w:rFonts w:ascii="Times New Roman" w:hAnsi="Times New Roman" w:cs="Times New Roman"/>
        </w:rPr>
        <w:t>SAND Agenda</w:t>
      </w:r>
      <w:r w:rsidR="004C0614">
        <w:rPr>
          <w:rFonts w:ascii="Times New Roman" w:hAnsi="Times New Roman" w:cs="Times New Roman"/>
        </w:rPr>
        <w:t xml:space="preserve"> 3/</w:t>
      </w:r>
      <w:r w:rsidR="002432D1">
        <w:rPr>
          <w:rFonts w:ascii="Times New Roman" w:hAnsi="Times New Roman" w:cs="Times New Roman"/>
        </w:rPr>
        <w:t>31</w:t>
      </w:r>
      <w:r w:rsidR="004C0614">
        <w:rPr>
          <w:rFonts w:ascii="Times New Roman" w:hAnsi="Times New Roman" w:cs="Times New Roman"/>
        </w:rPr>
        <w:t>/201</w:t>
      </w:r>
      <w:r w:rsidR="002432D1">
        <w:rPr>
          <w:rFonts w:ascii="Times New Roman" w:hAnsi="Times New Roman" w:cs="Times New Roman"/>
        </w:rPr>
        <w:t>8</w:t>
      </w:r>
    </w:p>
    <w:p w14:paraId="3A8400DD" w14:textId="77777777" w:rsidR="00692D70" w:rsidRPr="005C1066" w:rsidRDefault="00692D70" w:rsidP="00AA3F77">
      <w:pPr>
        <w:spacing w:line="360" w:lineRule="auto"/>
        <w:jc w:val="center"/>
        <w:rPr>
          <w:rFonts w:ascii="Times New Roman" w:hAnsi="Times New Roman" w:cs="Times New Roman"/>
        </w:rPr>
      </w:pPr>
    </w:p>
    <w:p w14:paraId="7521EFA8" w14:textId="6F1AB0A9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Call meeting to order</w:t>
      </w:r>
      <w:r w:rsidR="00E234F6">
        <w:rPr>
          <w:rFonts w:ascii="Times New Roman" w:hAnsi="Times New Roman" w:cs="Times New Roman"/>
        </w:rPr>
        <w:t xml:space="preserve"> at 1:00pm </w:t>
      </w:r>
    </w:p>
    <w:p w14:paraId="31F3E3E9" w14:textId="77777777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Attendance</w:t>
      </w:r>
    </w:p>
    <w:p w14:paraId="747B406D" w14:textId="799A570C" w:rsidR="00856BC2" w:rsidRPr="005C1066" w:rsidRDefault="004C0614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ident </w:t>
      </w:r>
      <w:r w:rsidR="00357437">
        <w:rPr>
          <w:rFonts w:ascii="Times New Roman" w:hAnsi="Times New Roman" w:cs="Times New Roman"/>
        </w:rPr>
        <w:t xml:space="preserve">(Tyler </w:t>
      </w:r>
      <w:proofErr w:type="spellStart"/>
      <w:r w:rsidR="00357437">
        <w:rPr>
          <w:rFonts w:ascii="Times New Roman" w:hAnsi="Times New Roman" w:cs="Times New Roman"/>
        </w:rPr>
        <w:t>Kroke</w:t>
      </w:r>
      <w:proofErr w:type="spellEnd"/>
      <w:r w:rsidR="00357437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 xml:space="preserve"> </w:t>
      </w:r>
      <w:r w:rsidR="00DF1D79">
        <w:rPr>
          <w:rFonts w:ascii="Times New Roman" w:hAnsi="Times New Roman" w:cs="Times New Roman"/>
        </w:rPr>
        <w:t xml:space="preserve">– present </w:t>
      </w:r>
    </w:p>
    <w:p w14:paraId="012C1A05" w14:textId="74371FC4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1</w:t>
      </w:r>
      <w:r w:rsidRPr="0070761E">
        <w:rPr>
          <w:rFonts w:ascii="Times New Roman" w:hAnsi="Times New Roman" w:cs="Times New Roman"/>
          <w:vertAlign w:val="superscript"/>
        </w:rPr>
        <w:t>st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 xml:space="preserve">(Brenda </w:t>
      </w:r>
      <w:r w:rsidR="00EE0DB3">
        <w:rPr>
          <w:rFonts w:ascii="Times New Roman" w:hAnsi="Times New Roman" w:cs="Times New Roman"/>
          <w:noProof/>
        </w:rPr>
        <w:t>Koste</w:t>
      </w:r>
      <w:r w:rsidR="00357437" w:rsidRPr="00E42B00">
        <w:rPr>
          <w:rFonts w:ascii="Times New Roman" w:hAnsi="Times New Roman" w:cs="Times New Roman"/>
          <w:noProof/>
        </w:rPr>
        <w:t>lecky</w:t>
      </w:r>
      <w:r w:rsidR="00357437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 xml:space="preserve"> </w:t>
      </w:r>
      <w:r w:rsidR="00DF1D79">
        <w:rPr>
          <w:rFonts w:ascii="Times New Roman" w:hAnsi="Times New Roman" w:cs="Times New Roman"/>
        </w:rPr>
        <w:t xml:space="preserve">– present </w:t>
      </w:r>
    </w:p>
    <w:p w14:paraId="50D64949" w14:textId="03CC4851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2</w:t>
      </w:r>
      <w:r w:rsidRPr="0070761E">
        <w:rPr>
          <w:rFonts w:ascii="Times New Roman" w:hAnsi="Times New Roman" w:cs="Times New Roman"/>
          <w:vertAlign w:val="superscript"/>
        </w:rPr>
        <w:t>nd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 xml:space="preserve">(Nora </w:t>
      </w:r>
      <w:proofErr w:type="spellStart"/>
      <w:r w:rsidR="00357437">
        <w:rPr>
          <w:rFonts w:ascii="Times New Roman" w:hAnsi="Times New Roman" w:cs="Times New Roman"/>
        </w:rPr>
        <w:t>M</w:t>
      </w:r>
      <w:r w:rsidR="000B64F6">
        <w:rPr>
          <w:rFonts w:ascii="Times New Roman" w:hAnsi="Times New Roman" w:cs="Times New Roman"/>
        </w:rPr>
        <w:t>iha</w:t>
      </w:r>
      <w:r w:rsidR="007E74B4">
        <w:rPr>
          <w:rFonts w:ascii="Times New Roman" w:hAnsi="Times New Roman" w:cs="Times New Roman"/>
        </w:rPr>
        <w:t>lick</w:t>
      </w:r>
      <w:proofErr w:type="spellEnd"/>
      <w:r w:rsidR="00357437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 xml:space="preserve"> </w:t>
      </w:r>
      <w:r w:rsidR="00DF1D79">
        <w:rPr>
          <w:rFonts w:ascii="Times New Roman" w:hAnsi="Times New Roman" w:cs="Times New Roman"/>
        </w:rPr>
        <w:t xml:space="preserve">– present </w:t>
      </w:r>
    </w:p>
    <w:p w14:paraId="20AF5DAA" w14:textId="3309499D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Secretary </w:t>
      </w:r>
      <w:r w:rsidR="00DF1D79">
        <w:rPr>
          <w:rFonts w:ascii="Times New Roman" w:hAnsi="Times New Roman" w:cs="Times New Roman"/>
        </w:rPr>
        <w:t>(Chlo</w:t>
      </w:r>
      <w:r w:rsidR="00357437">
        <w:rPr>
          <w:rFonts w:ascii="Times New Roman" w:hAnsi="Times New Roman" w:cs="Times New Roman"/>
        </w:rPr>
        <w:t xml:space="preserve">e </w:t>
      </w:r>
      <w:proofErr w:type="spellStart"/>
      <w:r w:rsidR="00357437">
        <w:rPr>
          <w:rFonts w:ascii="Times New Roman" w:hAnsi="Times New Roman" w:cs="Times New Roman"/>
        </w:rPr>
        <w:t>Wylot</w:t>
      </w:r>
      <w:proofErr w:type="spellEnd"/>
      <w:r w:rsidR="00357437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 xml:space="preserve">- </w:t>
      </w:r>
      <w:r w:rsidR="00DF1D79">
        <w:rPr>
          <w:rFonts w:ascii="Times New Roman" w:hAnsi="Times New Roman" w:cs="Times New Roman"/>
        </w:rPr>
        <w:t xml:space="preserve">present </w:t>
      </w:r>
    </w:p>
    <w:p w14:paraId="26E9EE3F" w14:textId="68423BF2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Treasurer </w:t>
      </w:r>
      <w:r w:rsidR="00357437">
        <w:rPr>
          <w:rFonts w:ascii="Times New Roman" w:hAnsi="Times New Roman" w:cs="Times New Roman"/>
        </w:rPr>
        <w:t xml:space="preserve">(Connie </w:t>
      </w:r>
      <w:proofErr w:type="spellStart"/>
      <w:r w:rsidR="00357437">
        <w:rPr>
          <w:rFonts w:ascii="Times New Roman" w:hAnsi="Times New Roman" w:cs="Times New Roman"/>
        </w:rPr>
        <w:t>Meziere</w:t>
      </w:r>
      <w:proofErr w:type="spellEnd"/>
      <w:r w:rsidR="00357437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</w:t>
      </w:r>
      <w:r w:rsidR="00724939">
        <w:rPr>
          <w:rFonts w:ascii="Times New Roman" w:hAnsi="Times New Roman" w:cs="Times New Roman"/>
        </w:rPr>
        <w:t xml:space="preserve">present </w:t>
      </w:r>
    </w:p>
    <w:p w14:paraId="13832090" w14:textId="39796818" w:rsidR="00D87661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Publicity</w:t>
      </w:r>
      <w:r w:rsidR="00D87661" w:rsidRPr="005C1066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>(Shelby Mayers &amp; Jessica Hagen</w:t>
      </w:r>
      <w:r w:rsidR="00ED7228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/present </w:t>
      </w:r>
    </w:p>
    <w:p w14:paraId="0D72456C" w14:textId="019B2DE6" w:rsidR="00692D70" w:rsidRPr="00103F87" w:rsidRDefault="00C22CAF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on and Education</w:t>
      </w:r>
      <w:r w:rsidR="00692D70" w:rsidRPr="00103F87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>(Emma Hanley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 </w:t>
      </w:r>
    </w:p>
    <w:p w14:paraId="23996D47" w14:textId="393C877A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Breakthrough to Nursing </w:t>
      </w:r>
      <w:r w:rsidR="003E5EA3">
        <w:rPr>
          <w:rFonts w:ascii="Times New Roman" w:hAnsi="Times New Roman" w:cs="Times New Roman"/>
        </w:rPr>
        <w:t>(</w:t>
      </w:r>
      <w:proofErr w:type="spellStart"/>
      <w:r w:rsidR="003E5EA3">
        <w:rPr>
          <w:rFonts w:ascii="Times New Roman" w:hAnsi="Times New Roman" w:cs="Times New Roman"/>
        </w:rPr>
        <w:t>Jarren</w:t>
      </w:r>
      <w:proofErr w:type="spellEnd"/>
      <w:r w:rsidR="003E5EA3">
        <w:rPr>
          <w:rFonts w:ascii="Times New Roman" w:hAnsi="Times New Roman" w:cs="Times New Roman"/>
        </w:rPr>
        <w:t xml:space="preserve"> </w:t>
      </w:r>
      <w:proofErr w:type="spellStart"/>
      <w:r w:rsidR="003E5EA3">
        <w:rPr>
          <w:rFonts w:ascii="Times New Roman" w:hAnsi="Times New Roman" w:cs="Times New Roman"/>
        </w:rPr>
        <w:t>Fallgat</w:t>
      </w:r>
      <w:r w:rsidR="000B64F6">
        <w:rPr>
          <w:rFonts w:ascii="Times New Roman" w:hAnsi="Times New Roman" w:cs="Times New Roman"/>
        </w:rPr>
        <w:t>t</w:t>
      </w:r>
      <w:r w:rsidR="003E5EA3">
        <w:rPr>
          <w:rFonts w:ascii="Times New Roman" w:hAnsi="Times New Roman" w:cs="Times New Roman"/>
        </w:rPr>
        <w:t>er</w:t>
      </w:r>
      <w:proofErr w:type="spellEnd"/>
      <w:r w:rsidR="003E5EA3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 </w:t>
      </w:r>
    </w:p>
    <w:p w14:paraId="758DD72F" w14:textId="110909CF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Funds </w:t>
      </w:r>
      <w:r w:rsidR="003E5EA3">
        <w:rPr>
          <w:rFonts w:ascii="Times New Roman" w:hAnsi="Times New Roman" w:cs="Times New Roman"/>
        </w:rPr>
        <w:t xml:space="preserve">(Hannah </w:t>
      </w:r>
      <w:proofErr w:type="spellStart"/>
      <w:r w:rsidR="003E5EA3">
        <w:rPr>
          <w:rFonts w:ascii="Times New Roman" w:hAnsi="Times New Roman" w:cs="Times New Roman"/>
        </w:rPr>
        <w:t>Grebner</w:t>
      </w:r>
      <w:proofErr w:type="spellEnd"/>
      <w:r w:rsidR="003E5EA3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724939">
        <w:rPr>
          <w:rFonts w:ascii="Times New Roman" w:hAnsi="Times New Roman" w:cs="Times New Roman"/>
        </w:rPr>
        <w:t xml:space="preserve"> present </w:t>
      </w:r>
      <w:r w:rsidR="00DF1D79">
        <w:rPr>
          <w:rFonts w:ascii="Times New Roman" w:hAnsi="Times New Roman" w:cs="Times New Roman"/>
        </w:rPr>
        <w:t xml:space="preserve"> </w:t>
      </w:r>
    </w:p>
    <w:p w14:paraId="565F9774" w14:textId="11D74D8D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Membership </w:t>
      </w:r>
      <w:r w:rsidR="003E5EA3">
        <w:rPr>
          <w:rFonts w:ascii="Times New Roman" w:hAnsi="Times New Roman" w:cs="Times New Roman"/>
        </w:rPr>
        <w:t>(Alex Baskerville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 </w:t>
      </w:r>
    </w:p>
    <w:p w14:paraId="02919DA8" w14:textId="0BC6E501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Community Health </w:t>
      </w:r>
      <w:r w:rsidR="003E5EA3">
        <w:rPr>
          <w:rFonts w:ascii="Times New Roman" w:hAnsi="Times New Roman" w:cs="Times New Roman"/>
        </w:rPr>
        <w:t>(Megan Bidwell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 absent </w:t>
      </w:r>
    </w:p>
    <w:p w14:paraId="3E1B2084" w14:textId="684C157A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Local Arrangements </w:t>
      </w:r>
      <w:r w:rsidR="003E5EA3">
        <w:rPr>
          <w:rFonts w:ascii="Times New Roman" w:hAnsi="Times New Roman" w:cs="Times New Roman"/>
        </w:rPr>
        <w:t>(Kennedy Tracey &amp; Megan Fred</w:t>
      </w:r>
      <w:r w:rsidR="00572DCC">
        <w:rPr>
          <w:rFonts w:ascii="Times New Roman" w:hAnsi="Times New Roman" w:cs="Times New Roman"/>
        </w:rPr>
        <w:t>e</w:t>
      </w:r>
      <w:r w:rsidR="003E5EA3">
        <w:rPr>
          <w:rFonts w:ascii="Times New Roman" w:hAnsi="Times New Roman" w:cs="Times New Roman"/>
        </w:rPr>
        <w:t>rick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/present </w:t>
      </w:r>
    </w:p>
    <w:p w14:paraId="76456C85" w14:textId="49E0D96A" w:rsidR="00692D70" w:rsidRPr="005C1066" w:rsidRDefault="00FF6A58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SNO</w:t>
      </w:r>
      <w:r w:rsidR="00692D70" w:rsidRPr="005C1066">
        <w:rPr>
          <w:rFonts w:ascii="Times New Roman" w:hAnsi="Times New Roman" w:cs="Times New Roman"/>
        </w:rPr>
        <w:t xml:space="preserve">Y </w:t>
      </w:r>
      <w:r w:rsidR="003E5EA3">
        <w:rPr>
          <w:rFonts w:ascii="Times New Roman" w:hAnsi="Times New Roman" w:cs="Times New Roman"/>
        </w:rPr>
        <w:t>(</w:t>
      </w:r>
      <w:r w:rsidR="003E5EA3" w:rsidRPr="00E42B00">
        <w:rPr>
          <w:rFonts w:ascii="Times New Roman" w:hAnsi="Times New Roman" w:cs="Times New Roman"/>
          <w:noProof/>
        </w:rPr>
        <w:t>Au</w:t>
      </w:r>
      <w:r w:rsidR="00D8654B">
        <w:rPr>
          <w:rFonts w:ascii="Times New Roman" w:hAnsi="Times New Roman" w:cs="Times New Roman"/>
          <w:noProof/>
        </w:rPr>
        <w:t>r</w:t>
      </w:r>
      <w:r w:rsidR="003E5EA3" w:rsidRPr="00E42B00">
        <w:rPr>
          <w:rFonts w:ascii="Times New Roman" w:hAnsi="Times New Roman" w:cs="Times New Roman"/>
          <w:noProof/>
        </w:rPr>
        <w:t>ora</w:t>
      </w:r>
      <w:r w:rsidR="003E5EA3">
        <w:rPr>
          <w:rFonts w:ascii="Times New Roman" w:hAnsi="Times New Roman" w:cs="Times New Roman"/>
        </w:rPr>
        <w:t xml:space="preserve"> </w:t>
      </w:r>
      <w:proofErr w:type="spellStart"/>
      <w:r w:rsidR="003E5EA3">
        <w:rPr>
          <w:rFonts w:ascii="Times New Roman" w:hAnsi="Times New Roman" w:cs="Times New Roman"/>
        </w:rPr>
        <w:t>Obembe</w:t>
      </w:r>
      <w:proofErr w:type="spellEnd"/>
      <w:r w:rsidR="003E5EA3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 </w:t>
      </w:r>
    </w:p>
    <w:p w14:paraId="0AD14042" w14:textId="52018728" w:rsidR="003A7F57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Grad Consultants </w:t>
      </w:r>
      <w:r w:rsidR="003E5EA3">
        <w:rPr>
          <w:rFonts w:ascii="Times New Roman" w:hAnsi="Times New Roman" w:cs="Times New Roman"/>
        </w:rPr>
        <w:t xml:space="preserve">(Ally Albrecht &amp; Laura </w:t>
      </w:r>
      <w:proofErr w:type="spellStart"/>
      <w:r w:rsidR="003E5EA3">
        <w:rPr>
          <w:rFonts w:ascii="Times New Roman" w:hAnsi="Times New Roman" w:cs="Times New Roman"/>
        </w:rPr>
        <w:t>Hellmuth</w:t>
      </w:r>
      <w:proofErr w:type="spellEnd"/>
      <w:r w:rsidR="003E5EA3">
        <w:rPr>
          <w:rFonts w:ascii="Times New Roman" w:hAnsi="Times New Roman" w:cs="Times New Roman"/>
        </w:rPr>
        <w:t>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/present </w:t>
      </w:r>
    </w:p>
    <w:p w14:paraId="055CC4EE" w14:textId="1FAAE698" w:rsidR="00D43D25" w:rsidRPr="005C1066" w:rsidRDefault="001460BC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isors (Connie Geyer &amp; </w:t>
      </w:r>
      <w:r w:rsidR="003E5EA3">
        <w:rPr>
          <w:rFonts w:ascii="Times New Roman" w:hAnsi="Times New Roman" w:cs="Times New Roman"/>
        </w:rPr>
        <w:t>Trish Strom)</w:t>
      </w:r>
      <w:r w:rsidR="00E234F6">
        <w:rPr>
          <w:rFonts w:ascii="Times New Roman" w:hAnsi="Times New Roman" w:cs="Times New Roman"/>
        </w:rPr>
        <w:t>-</w:t>
      </w:r>
      <w:r w:rsidR="00DF1D79">
        <w:rPr>
          <w:rFonts w:ascii="Times New Roman" w:hAnsi="Times New Roman" w:cs="Times New Roman"/>
        </w:rPr>
        <w:t xml:space="preserve"> present/ present </w:t>
      </w:r>
    </w:p>
    <w:p w14:paraId="52FB9FA6" w14:textId="77777777" w:rsidR="00692D70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Approval of Agenda</w:t>
      </w:r>
    </w:p>
    <w:p w14:paraId="7A5D1F9F" w14:textId="2800533F" w:rsidR="00DF1D79" w:rsidRDefault="00DF1D79" w:rsidP="00DF1D7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ura </w:t>
      </w:r>
      <w:proofErr w:type="spellStart"/>
      <w:r>
        <w:rPr>
          <w:rFonts w:ascii="Times New Roman" w:hAnsi="Times New Roman" w:cs="Times New Roman"/>
        </w:rPr>
        <w:t>Hellmuth</w:t>
      </w:r>
      <w:proofErr w:type="spellEnd"/>
      <w:r>
        <w:rPr>
          <w:rFonts w:ascii="Times New Roman" w:hAnsi="Times New Roman" w:cs="Times New Roman"/>
        </w:rPr>
        <w:t xml:space="preserve"> motions to approve the agenda </w:t>
      </w:r>
    </w:p>
    <w:p w14:paraId="6192FEC3" w14:textId="068F7CFB" w:rsidR="00DF1D79" w:rsidRPr="00856BC2" w:rsidRDefault="00DF1D79" w:rsidP="00DF1D7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ra </w:t>
      </w:r>
      <w:proofErr w:type="spellStart"/>
      <w:r>
        <w:rPr>
          <w:rFonts w:ascii="Times New Roman" w:hAnsi="Times New Roman" w:cs="Times New Roman"/>
        </w:rPr>
        <w:t>Mihalick</w:t>
      </w:r>
      <w:proofErr w:type="spellEnd"/>
      <w:r>
        <w:rPr>
          <w:rFonts w:ascii="Times New Roman" w:hAnsi="Times New Roman" w:cs="Times New Roman"/>
        </w:rPr>
        <w:t xml:space="preserve"> seconds the approval </w:t>
      </w:r>
    </w:p>
    <w:p w14:paraId="1A287E32" w14:textId="77777777" w:rsidR="000C478B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460BC">
        <w:rPr>
          <w:rFonts w:ascii="Times New Roman" w:hAnsi="Times New Roman" w:cs="Times New Roman"/>
        </w:rPr>
        <w:t>Approval of Last Minutes</w:t>
      </w:r>
    </w:p>
    <w:p w14:paraId="2CFD92DD" w14:textId="1A57AB09" w:rsidR="00DF1D79" w:rsidRDefault="00DF1D79" w:rsidP="00DF1D7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y Albrecht motions to approve the last minutes </w:t>
      </w:r>
    </w:p>
    <w:p w14:paraId="37446502" w14:textId="30494958" w:rsidR="00DF1D79" w:rsidRPr="001460BC" w:rsidRDefault="00DF1D79" w:rsidP="00DF1D7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ra </w:t>
      </w:r>
      <w:proofErr w:type="spellStart"/>
      <w:r>
        <w:rPr>
          <w:rFonts w:ascii="Times New Roman" w:hAnsi="Times New Roman" w:cs="Times New Roman"/>
        </w:rPr>
        <w:t>Mihalick</w:t>
      </w:r>
      <w:proofErr w:type="spellEnd"/>
      <w:r>
        <w:rPr>
          <w:rFonts w:ascii="Times New Roman" w:hAnsi="Times New Roman" w:cs="Times New Roman"/>
        </w:rPr>
        <w:t xml:space="preserve"> seconds to approval </w:t>
      </w:r>
    </w:p>
    <w:p w14:paraId="63AED32C" w14:textId="77777777" w:rsidR="00692D70" w:rsidRPr="00856BC2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fficer Reports</w:t>
      </w:r>
    </w:p>
    <w:p w14:paraId="191867CB" w14:textId="37E90D9A" w:rsidR="00D87661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President</w:t>
      </w:r>
    </w:p>
    <w:p w14:paraId="02BB9E06" w14:textId="3FF8087C" w:rsidR="0053508C" w:rsidRDefault="0053508C" w:rsidP="0053508C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lcome</w:t>
      </w:r>
    </w:p>
    <w:p w14:paraId="353A49EB" w14:textId="03381AE1" w:rsidR="004016B2" w:rsidRDefault="004016B2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Position Explanation</w:t>
      </w:r>
    </w:p>
    <w:p w14:paraId="1A6BEA67" w14:textId="4FCA16FA" w:rsidR="004016B2" w:rsidRDefault="004016B2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</w:t>
      </w:r>
    </w:p>
    <w:p w14:paraId="49BA4BA6" w14:textId="2C236592" w:rsidR="00DF1D79" w:rsidRDefault="00DF1D79" w:rsidP="00DF1D7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Unity of different schools </w:t>
      </w:r>
    </w:p>
    <w:p w14:paraId="2DC2FAFC" w14:textId="6CA4DE2E" w:rsidR="00DF1D79" w:rsidRPr="0056559E" w:rsidRDefault="00DF1D79" w:rsidP="00DF1D7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y ideas?? </w:t>
      </w:r>
    </w:p>
    <w:p w14:paraId="7BA8C4C4" w14:textId="7BC5964A" w:rsidR="0056559E" w:rsidRDefault="00AA3F77" w:rsidP="00AA3F77">
      <w:pPr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56559E">
        <w:rPr>
          <w:rFonts w:ascii="Times New Roman" w:hAnsi="Times New Roman" w:cs="Times New Roman"/>
        </w:rPr>
        <w:t>.  First VP</w:t>
      </w:r>
    </w:p>
    <w:p w14:paraId="3D4A88E8" w14:textId="08C6BCDD" w:rsidR="00B54376" w:rsidRDefault="00A15622" w:rsidP="00B54376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4016B2">
        <w:rPr>
          <w:rFonts w:ascii="Times New Roman" w:hAnsi="Times New Roman" w:cs="Times New Roman"/>
        </w:rPr>
        <w:t>Board Position Explanation</w:t>
      </w:r>
    </w:p>
    <w:p w14:paraId="4B481C69" w14:textId="2876D5D7" w:rsidR="00B54376" w:rsidRDefault="00A15622" w:rsidP="00B54376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4016B2">
        <w:rPr>
          <w:rFonts w:ascii="Times New Roman" w:hAnsi="Times New Roman" w:cs="Times New Roman"/>
        </w:rPr>
        <w:t>Goal</w:t>
      </w:r>
    </w:p>
    <w:p w14:paraId="71F66FF2" w14:textId="1E49E1B7" w:rsidR="00B54376" w:rsidRPr="00B54376" w:rsidRDefault="00B54376" w:rsidP="00B54376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ilar goal of unity throughout the schools </w:t>
      </w:r>
    </w:p>
    <w:p w14:paraId="24D843F3" w14:textId="7DF3008C" w:rsidR="00A15622" w:rsidRDefault="00AA3F77" w:rsidP="00AA3F77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A15622">
        <w:rPr>
          <w:rFonts w:ascii="Times New Roman" w:hAnsi="Times New Roman" w:cs="Times New Roman"/>
        </w:rPr>
        <w:t>. Second VP</w:t>
      </w:r>
    </w:p>
    <w:p w14:paraId="1364F65C" w14:textId="234BE8D6" w:rsidR="00B54376" w:rsidRDefault="00A15622" w:rsidP="00B54376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4016B2">
        <w:rPr>
          <w:rFonts w:ascii="Times New Roman" w:hAnsi="Times New Roman" w:cs="Times New Roman"/>
        </w:rPr>
        <w:t>Board Position Explanation</w:t>
      </w:r>
    </w:p>
    <w:p w14:paraId="2119F800" w14:textId="3767E840" w:rsidR="00A15622" w:rsidRDefault="00A15622" w:rsidP="00AA3F77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4016B2">
        <w:rPr>
          <w:rFonts w:ascii="Times New Roman" w:hAnsi="Times New Roman" w:cs="Times New Roman"/>
        </w:rPr>
        <w:t>Goal</w:t>
      </w:r>
    </w:p>
    <w:p w14:paraId="731B1AAD" w14:textId="1FC1161B" w:rsidR="00B54376" w:rsidRDefault="00B54376" w:rsidP="00B54376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the bylaws up to date and keep strict with the bylaws when running the meetings </w:t>
      </w:r>
    </w:p>
    <w:p w14:paraId="4D79D064" w14:textId="1BB6BD64" w:rsidR="00B54376" w:rsidRPr="00B54376" w:rsidRDefault="00B54376" w:rsidP="00B54376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everybody in the loop </w:t>
      </w:r>
    </w:p>
    <w:p w14:paraId="7C490244" w14:textId="4A945C15" w:rsidR="00036FA3" w:rsidRDefault="00AA3F77" w:rsidP="00AA3F77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D</w:t>
      </w:r>
      <w:r w:rsidR="00A15622">
        <w:rPr>
          <w:rFonts w:ascii="Times New Roman" w:hAnsi="Times New Roman" w:cs="Times New Roman"/>
        </w:rPr>
        <w:t>. Secretary</w:t>
      </w:r>
    </w:p>
    <w:p w14:paraId="576A4481" w14:textId="2BD763E1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4016B2">
        <w:rPr>
          <w:rFonts w:ascii="Times New Roman" w:hAnsi="Times New Roman" w:cs="Times New Roman"/>
        </w:rPr>
        <w:t>Board Position</w:t>
      </w:r>
      <w:r w:rsidR="00FD5FAC">
        <w:rPr>
          <w:rFonts w:ascii="Times New Roman" w:hAnsi="Times New Roman" w:cs="Times New Roman"/>
        </w:rPr>
        <w:t xml:space="preserve"> Explanation</w:t>
      </w:r>
    </w:p>
    <w:p w14:paraId="4FC18F98" w14:textId="382A2C63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4016B2">
        <w:rPr>
          <w:rFonts w:ascii="Times New Roman" w:hAnsi="Times New Roman" w:cs="Times New Roman"/>
        </w:rPr>
        <w:t>Goal</w:t>
      </w:r>
    </w:p>
    <w:p w14:paraId="5CC6C68C" w14:textId="6F0E2EB6" w:rsidR="00724939" w:rsidRDefault="00724939" w:rsidP="00724939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up to date minutes </w:t>
      </w:r>
    </w:p>
    <w:p w14:paraId="4E4603D7" w14:textId="31444BB9" w:rsidR="00724939" w:rsidRPr="00724939" w:rsidRDefault="00724939" w:rsidP="00724939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ke sure that the state convention and registration runs smoothly </w:t>
      </w:r>
    </w:p>
    <w:p w14:paraId="645ED6CE" w14:textId="71C91D87" w:rsidR="00AA3F77" w:rsidRDefault="004016B2" w:rsidP="004016B2">
      <w:pPr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662A62" w:rsidRPr="004016B2">
        <w:rPr>
          <w:rFonts w:ascii="Times New Roman" w:hAnsi="Times New Roman" w:cs="Times New Roman"/>
        </w:rPr>
        <w:t xml:space="preserve">E. </w:t>
      </w:r>
      <w:r w:rsidR="00AA3F77" w:rsidRPr="004016B2">
        <w:rPr>
          <w:rFonts w:ascii="Times New Roman" w:hAnsi="Times New Roman" w:cs="Times New Roman"/>
        </w:rPr>
        <w:t>Treasurer</w:t>
      </w:r>
    </w:p>
    <w:p w14:paraId="4B7EAD8B" w14:textId="714CDAA4" w:rsidR="004016B2" w:rsidRDefault="004016B2" w:rsidP="004016B2">
      <w:pPr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. Board Position Explanation</w:t>
      </w:r>
    </w:p>
    <w:p w14:paraId="2C6CBD64" w14:textId="24A47B30" w:rsidR="004016B2" w:rsidRDefault="004016B2" w:rsidP="004016B2">
      <w:pPr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ii. Goal</w:t>
      </w:r>
    </w:p>
    <w:p w14:paraId="2419C4C9" w14:textId="34756ADD" w:rsidR="00724939" w:rsidRPr="00724939" w:rsidRDefault="00724939" w:rsidP="0072493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 the position and work with other members as a team and working with a bigger budget </w:t>
      </w:r>
    </w:p>
    <w:p w14:paraId="55169603" w14:textId="4E40A6FA" w:rsidR="006075DB" w:rsidRDefault="006075DB" w:rsidP="006075DB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ing Balance</w:t>
      </w:r>
    </w:p>
    <w:p w14:paraId="1791654C" w14:textId="0792023F" w:rsidR="00724939" w:rsidRDefault="00724939" w:rsidP="0072493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18,148.38</w:t>
      </w:r>
    </w:p>
    <w:p w14:paraId="58AF39A4" w14:textId="67855DBB" w:rsidR="00AA3F77" w:rsidRDefault="006075DB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vings Balance</w:t>
      </w:r>
    </w:p>
    <w:p w14:paraId="3BA01265" w14:textId="076CDCA5" w:rsidR="00724939" w:rsidRDefault="00724939" w:rsidP="0072493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8,556.60</w:t>
      </w:r>
    </w:p>
    <w:p w14:paraId="0269BE6E" w14:textId="113E828B" w:rsidR="002432D1" w:rsidRDefault="002432D1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nual Tax Return?</w:t>
      </w:r>
    </w:p>
    <w:p w14:paraId="291790AE" w14:textId="6D1D82D5" w:rsidR="00724939" w:rsidRDefault="00724939" w:rsidP="0072493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9N form due to Cory in July?</w:t>
      </w:r>
    </w:p>
    <w:p w14:paraId="7BE33517" w14:textId="5678A34C" w:rsidR="00724939" w:rsidRDefault="00724939" w:rsidP="0072493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e with Tyler and Heather Bird on completing this and the audit</w:t>
      </w:r>
    </w:p>
    <w:p w14:paraId="2031189F" w14:textId="65586EE3" w:rsidR="00724939" w:rsidRPr="006075DB" w:rsidRDefault="00724939" w:rsidP="00724939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lk to previous treasurer if needed </w:t>
      </w:r>
    </w:p>
    <w:p w14:paraId="5802B0E2" w14:textId="7777777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F. Publicity</w:t>
      </w:r>
    </w:p>
    <w:p w14:paraId="266772CC" w14:textId="6D7E3D1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4016B2">
        <w:rPr>
          <w:rFonts w:ascii="Times New Roman" w:hAnsi="Times New Roman" w:cs="Times New Roman"/>
        </w:rPr>
        <w:t>Board Position Explanation</w:t>
      </w:r>
    </w:p>
    <w:p w14:paraId="0CA2E23E" w14:textId="52659863" w:rsidR="00724939" w:rsidRDefault="00A15622" w:rsidP="00724939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4016B2">
        <w:rPr>
          <w:rFonts w:ascii="Times New Roman" w:hAnsi="Times New Roman" w:cs="Times New Roman"/>
        </w:rPr>
        <w:t>Goal</w:t>
      </w:r>
    </w:p>
    <w:p w14:paraId="1E93DFB7" w14:textId="22DE7A9C" w:rsidR="00724939" w:rsidRDefault="00724939" w:rsidP="00724939">
      <w:pPr>
        <w:pStyle w:val="ListParagraph"/>
        <w:numPr>
          <w:ilvl w:val="0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well as a team </w:t>
      </w:r>
    </w:p>
    <w:p w14:paraId="7E1C6869" w14:textId="79E845D6" w:rsidR="00724939" w:rsidRDefault="00724939" w:rsidP="00724939">
      <w:pPr>
        <w:pStyle w:val="ListParagraph"/>
        <w:numPr>
          <w:ilvl w:val="0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ler send picture for the bios </w:t>
      </w:r>
    </w:p>
    <w:p w14:paraId="4C126CE4" w14:textId="1B482483" w:rsidR="00724939" w:rsidRDefault="00724939" w:rsidP="00724939">
      <w:pPr>
        <w:pStyle w:val="ListParagraph"/>
        <w:numPr>
          <w:ilvl w:val="0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w </w:t>
      </w:r>
      <w:proofErr w:type="spellStart"/>
      <w:r>
        <w:rPr>
          <w:rFonts w:ascii="Times New Roman" w:hAnsi="Times New Roman" w:cs="Times New Roman"/>
        </w:rPr>
        <w:t>gmail</w:t>
      </w:r>
      <w:proofErr w:type="spellEnd"/>
      <w:r>
        <w:rPr>
          <w:rFonts w:ascii="Times New Roman" w:hAnsi="Times New Roman" w:cs="Times New Roman"/>
        </w:rPr>
        <w:t xml:space="preserve"> account </w:t>
      </w:r>
    </w:p>
    <w:p w14:paraId="39AD64CC" w14:textId="306E22D4" w:rsidR="00724939" w:rsidRDefault="004B0F09" w:rsidP="00724939">
      <w:pPr>
        <w:pStyle w:val="ListParagraph"/>
        <w:numPr>
          <w:ilvl w:val="1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hyperlink r:id="rId5" w:history="1">
        <w:r w:rsidR="00724939" w:rsidRPr="002B70D5">
          <w:rPr>
            <w:rStyle w:val="Hyperlink"/>
            <w:rFonts w:ascii="Times New Roman" w:hAnsi="Times New Roman" w:cs="Times New Roman"/>
          </w:rPr>
          <w:t>ndstudentnurses@gmail.com</w:t>
        </w:r>
      </w:hyperlink>
      <w:r w:rsidR="00724939">
        <w:rPr>
          <w:rFonts w:ascii="Times New Roman" w:hAnsi="Times New Roman" w:cs="Times New Roman"/>
        </w:rPr>
        <w:t xml:space="preserve"> </w:t>
      </w:r>
    </w:p>
    <w:p w14:paraId="0C3AFD34" w14:textId="7841CE96" w:rsidR="00724939" w:rsidRDefault="00724939" w:rsidP="00724939">
      <w:pPr>
        <w:pStyle w:val="ListParagraph"/>
        <w:numPr>
          <w:ilvl w:val="0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eds an updated version of the bylaws </w:t>
      </w:r>
    </w:p>
    <w:p w14:paraId="4E1073BB" w14:textId="6F491E93" w:rsidR="00724939" w:rsidRPr="00724939" w:rsidRDefault="00724939" w:rsidP="00724939">
      <w:pPr>
        <w:pStyle w:val="ListParagraph"/>
        <w:numPr>
          <w:ilvl w:val="0"/>
          <w:numId w:val="1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nutes needed from this meeting and previous meeting to publicity from Tyler </w:t>
      </w:r>
    </w:p>
    <w:p w14:paraId="58B6243A" w14:textId="7777777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G. Legislation and Education</w:t>
      </w:r>
    </w:p>
    <w:p w14:paraId="612AC2F0" w14:textId="5BC8DDB2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4016B2">
        <w:rPr>
          <w:rFonts w:ascii="Times New Roman" w:hAnsi="Times New Roman" w:cs="Times New Roman"/>
        </w:rPr>
        <w:t>Board Position Explanation</w:t>
      </w:r>
    </w:p>
    <w:p w14:paraId="48F05828" w14:textId="22CA02D9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4016B2">
        <w:rPr>
          <w:rFonts w:ascii="Times New Roman" w:hAnsi="Times New Roman" w:cs="Times New Roman"/>
        </w:rPr>
        <w:t>Goal</w:t>
      </w:r>
    </w:p>
    <w:p w14:paraId="3ADBFE99" w14:textId="3D368CCC" w:rsidR="00724939" w:rsidRDefault="00724939" w:rsidP="00724939">
      <w:pPr>
        <w:pStyle w:val="ListParagraph"/>
        <w:numPr>
          <w:ilvl w:val="0"/>
          <w:numId w:val="15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nts to keep up to date all local NSA advisors </w:t>
      </w:r>
    </w:p>
    <w:p w14:paraId="70C43032" w14:textId="292B5267" w:rsidR="00724939" w:rsidRDefault="00724939" w:rsidP="00724939">
      <w:pPr>
        <w:pStyle w:val="ListParagraph"/>
        <w:numPr>
          <w:ilvl w:val="0"/>
          <w:numId w:val="15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mestown advisors to keep more updated this year! </w:t>
      </w:r>
    </w:p>
    <w:p w14:paraId="3179CFF2" w14:textId="551E2C39" w:rsidR="00724939" w:rsidRPr="00724939" w:rsidRDefault="00724939" w:rsidP="00724939">
      <w:pPr>
        <w:pStyle w:val="ListParagraph"/>
        <w:numPr>
          <w:ilvl w:val="0"/>
          <w:numId w:val="15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ted Tribes </w:t>
      </w:r>
      <w:r w:rsidRPr="00724939">
        <w:rPr>
          <w:rFonts w:ascii="Times New Roman" w:hAnsi="Times New Roman" w:cs="Times New Roman"/>
        </w:rPr>
        <w:sym w:font="Wingdings" w:char="F04A"/>
      </w:r>
      <w:r>
        <w:rPr>
          <w:rFonts w:ascii="Times New Roman" w:hAnsi="Times New Roman" w:cs="Times New Roman"/>
        </w:rPr>
        <w:t xml:space="preserve"> </w:t>
      </w:r>
    </w:p>
    <w:p w14:paraId="55AEC930" w14:textId="7777777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H. Breakthrough to Nursing</w:t>
      </w:r>
    </w:p>
    <w:p w14:paraId="063ED35D" w14:textId="39D112FE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618BD01C" w14:textId="0EDA41CD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  <w:r w:rsidR="00724939">
        <w:rPr>
          <w:rFonts w:ascii="Times New Roman" w:hAnsi="Times New Roman" w:cs="Times New Roman"/>
        </w:rPr>
        <w:t xml:space="preserve"> </w:t>
      </w:r>
    </w:p>
    <w:p w14:paraId="019366C5" w14:textId="53D172DE" w:rsidR="00724939" w:rsidRDefault="00724939" w:rsidP="00724939">
      <w:pPr>
        <w:pStyle w:val="ListParagraph"/>
        <w:numPr>
          <w:ilvl w:val="0"/>
          <w:numId w:val="16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PowerPoint and set up stuff with schools </w:t>
      </w:r>
    </w:p>
    <w:p w14:paraId="05EA2B0C" w14:textId="7921A5DB" w:rsidR="00724939" w:rsidRPr="00724939" w:rsidRDefault="00724939" w:rsidP="00724939">
      <w:pPr>
        <w:pStyle w:val="ListParagraph"/>
        <w:numPr>
          <w:ilvl w:val="0"/>
          <w:numId w:val="16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rganize for leadership as soon as I can </w:t>
      </w:r>
    </w:p>
    <w:p w14:paraId="57C4D2E3" w14:textId="5D60D818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I. Funds</w:t>
      </w:r>
    </w:p>
    <w:p w14:paraId="25152FAB" w14:textId="2A99354C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5C47A10D" w14:textId="200F27A0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</w:p>
    <w:p w14:paraId="2530851E" w14:textId="045CA70D" w:rsidR="00724939" w:rsidRDefault="004A12B5" w:rsidP="00724939">
      <w:pPr>
        <w:pStyle w:val="ListParagraph"/>
        <w:numPr>
          <w:ilvl w:val="0"/>
          <w:numId w:val="1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sell t-shirts with registration if possible </w:t>
      </w:r>
    </w:p>
    <w:p w14:paraId="718146EE" w14:textId="51F2173D" w:rsidR="004A12B5" w:rsidRDefault="004A12B5" w:rsidP="00724939">
      <w:pPr>
        <w:pStyle w:val="ListParagraph"/>
        <w:numPr>
          <w:ilvl w:val="0"/>
          <w:numId w:val="1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ybe have a generic nursing t-shirt, not directed toward nursing convention </w:t>
      </w:r>
    </w:p>
    <w:p w14:paraId="3CA646AC" w14:textId="12249AA0" w:rsidR="004A12B5" w:rsidRDefault="004A12B5" w:rsidP="004A12B5">
      <w:pPr>
        <w:pStyle w:val="ListParagraph"/>
        <w:numPr>
          <w:ilvl w:val="2"/>
          <w:numId w:val="1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rse and stethoscope </w:t>
      </w:r>
    </w:p>
    <w:p w14:paraId="214CA958" w14:textId="3206EF65" w:rsidR="004A12B5" w:rsidRPr="00724939" w:rsidRDefault="004A12B5" w:rsidP="004A12B5">
      <w:pPr>
        <w:pStyle w:val="ListParagraph"/>
        <w:numPr>
          <w:ilvl w:val="2"/>
          <w:numId w:val="1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arable all the time </w:t>
      </w:r>
    </w:p>
    <w:p w14:paraId="5DF5E3B8" w14:textId="7777777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J. Membership</w:t>
      </w:r>
    </w:p>
    <w:p w14:paraId="06989F0C" w14:textId="46637168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69326DAB" w14:textId="5187525D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  <w:r w:rsidR="004A12B5">
        <w:rPr>
          <w:rFonts w:ascii="Times New Roman" w:hAnsi="Times New Roman" w:cs="Times New Roman"/>
        </w:rPr>
        <w:t xml:space="preserve"> </w:t>
      </w:r>
    </w:p>
    <w:p w14:paraId="4F1AC869" w14:textId="462A30FD" w:rsidR="004A12B5" w:rsidRPr="004A12B5" w:rsidRDefault="003B4941" w:rsidP="004A12B5">
      <w:pPr>
        <w:pStyle w:val="ListParagraph"/>
        <w:numPr>
          <w:ilvl w:val="0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ing more members and representatives in from the other schools in the state </w:t>
      </w:r>
    </w:p>
    <w:p w14:paraId="5478D1CC" w14:textId="23599F6F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K. Community Health</w:t>
      </w:r>
      <w:r w:rsidR="00DB6278">
        <w:rPr>
          <w:rFonts w:ascii="Times New Roman" w:hAnsi="Times New Roman" w:cs="Times New Roman"/>
        </w:rPr>
        <w:t xml:space="preserve"> (absent) </w:t>
      </w:r>
    </w:p>
    <w:p w14:paraId="633044D7" w14:textId="49D922D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1EB4513D" w14:textId="2C016BCE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26B3282D" w14:textId="54209AB8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L. Local Arrangements</w:t>
      </w:r>
    </w:p>
    <w:p w14:paraId="4218FFF8" w14:textId="2FC1305A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7F31A558" w14:textId="693A9F38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</w:p>
    <w:p w14:paraId="5BA6292F" w14:textId="16227B89" w:rsidR="003B4941" w:rsidRDefault="00DB6278" w:rsidP="003B4941">
      <w:pPr>
        <w:pStyle w:val="ListParagraph"/>
        <w:numPr>
          <w:ilvl w:val="0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a fun environment at state and encourage communications between the schools </w:t>
      </w:r>
    </w:p>
    <w:p w14:paraId="684E1257" w14:textId="243021F5" w:rsidR="00DB6278" w:rsidRDefault="00DB6278" w:rsidP="003B4941">
      <w:pPr>
        <w:pStyle w:val="ListParagraph"/>
        <w:numPr>
          <w:ilvl w:val="0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lk with other classmates from other schools </w:t>
      </w:r>
    </w:p>
    <w:p w14:paraId="01D6B025" w14:textId="04266995" w:rsidR="00DB6278" w:rsidRDefault="00DB6278" w:rsidP="003B4941">
      <w:pPr>
        <w:pStyle w:val="ListParagraph"/>
        <w:numPr>
          <w:ilvl w:val="0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fun! </w:t>
      </w:r>
      <w:r w:rsidRPr="00DB6278">
        <w:rPr>
          <w:rFonts w:ascii="Times New Roman" w:hAnsi="Times New Roman" w:cs="Times New Roman"/>
        </w:rPr>
        <w:sym w:font="Wingdings" w:char="F04A"/>
      </w:r>
      <w:r>
        <w:rPr>
          <w:rFonts w:ascii="Times New Roman" w:hAnsi="Times New Roman" w:cs="Times New Roman"/>
        </w:rPr>
        <w:t xml:space="preserve"> </w:t>
      </w:r>
    </w:p>
    <w:p w14:paraId="59148B07" w14:textId="3DAC4FAB" w:rsidR="00DB6278" w:rsidRDefault="00DB6278" w:rsidP="00DB6278">
      <w:pPr>
        <w:pStyle w:val="ListParagraph"/>
        <w:numPr>
          <w:ilvl w:val="1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ur of new Sanford possibility </w:t>
      </w:r>
    </w:p>
    <w:p w14:paraId="58D34FE1" w14:textId="03EAD041" w:rsidR="00DB6278" w:rsidRDefault="00DB6278" w:rsidP="00DB6278">
      <w:pPr>
        <w:pStyle w:val="ListParagraph"/>
        <w:numPr>
          <w:ilvl w:val="1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ing opportunities within Fargo </w:t>
      </w:r>
    </w:p>
    <w:p w14:paraId="5B0C5A23" w14:textId="2B02BEAC" w:rsidR="00DB6278" w:rsidRPr="003B4941" w:rsidRDefault="00DB6278" w:rsidP="00DB6278">
      <w:pPr>
        <w:pStyle w:val="ListParagraph"/>
        <w:numPr>
          <w:ilvl w:val="0"/>
          <w:numId w:val="1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ing unity between schools and have activities where students can intermingle at the convention and have fun with it! </w:t>
      </w:r>
    </w:p>
    <w:p w14:paraId="49F5E2D0" w14:textId="29CD31E7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M. SNOY</w:t>
      </w:r>
    </w:p>
    <w:p w14:paraId="3C307389" w14:textId="0D600925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6163E5CC" w14:textId="3BD7CF9D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</w:p>
    <w:p w14:paraId="40461BB9" w14:textId="49E2C61C" w:rsidR="00DB6278" w:rsidRDefault="00DB6278" w:rsidP="00DB6278">
      <w:pPr>
        <w:pStyle w:val="ListParagraph"/>
        <w:numPr>
          <w:ilvl w:val="0"/>
          <w:numId w:val="1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 with the other SNOYs around the state and see how they feel about the SNOY award competition within their schools </w:t>
      </w:r>
    </w:p>
    <w:p w14:paraId="655A079C" w14:textId="12951A9D" w:rsidR="00DB6278" w:rsidRDefault="00DB6278" w:rsidP="00DB6278">
      <w:pPr>
        <w:pStyle w:val="ListParagraph"/>
        <w:numPr>
          <w:ilvl w:val="0"/>
          <w:numId w:val="1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rapbooks within the schools </w:t>
      </w:r>
    </w:p>
    <w:p w14:paraId="1ED5FE9A" w14:textId="5681A8AF" w:rsidR="00DB6278" w:rsidRPr="00DB6278" w:rsidRDefault="00DB6278" w:rsidP="00DB6278">
      <w:pPr>
        <w:pStyle w:val="ListParagraph"/>
        <w:numPr>
          <w:ilvl w:val="0"/>
          <w:numId w:val="1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dia blitz possibility </w:t>
      </w:r>
    </w:p>
    <w:p w14:paraId="01AD85D4" w14:textId="2190548B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N. Graduate Consultants</w:t>
      </w:r>
    </w:p>
    <w:p w14:paraId="3CE468AC" w14:textId="56B40DAF" w:rsidR="00A15622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54F1808A" w14:textId="528808E5" w:rsidR="00AA3F77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i. </w:t>
      </w:r>
      <w:r w:rsidR="006075DB">
        <w:rPr>
          <w:rFonts w:ascii="Times New Roman" w:hAnsi="Times New Roman" w:cs="Times New Roman"/>
        </w:rPr>
        <w:t>Goal</w:t>
      </w:r>
    </w:p>
    <w:p w14:paraId="47311B6A" w14:textId="0F8E63D4" w:rsidR="00DB6278" w:rsidRDefault="003B5E8D" w:rsidP="00DB6278">
      <w:pPr>
        <w:pStyle w:val="ListParagraph"/>
        <w:numPr>
          <w:ilvl w:val="0"/>
          <w:numId w:val="20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there for everyone for anything they need </w:t>
      </w:r>
    </w:p>
    <w:p w14:paraId="562C0B22" w14:textId="25694BB4" w:rsidR="003B5E8D" w:rsidRPr="003B5E8D" w:rsidRDefault="003B5E8D" w:rsidP="003B5E8D">
      <w:pPr>
        <w:pStyle w:val="ListParagraph"/>
        <w:numPr>
          <w:ilvl w:val="0"/>
          <w:numId w:val="20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ips and tricks and input on how to make things go better and what works well and what didn’t from previous years</w:t>
      </w:r>
    </w:p>
    <w:p w14:paraId="31697F93" w14:textId="513E0C7D" w:rsidR="00A15622" w:rsidRDefault="00AA3F77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 w:rsidR="00A15622">
        <w:rPr>
          <w:rFonts w:ascii="Times New Roman" w:hAnsi="Times New Roman" w:cs="Times New Roman"/>
        </w:rPr>
        <w:t xml:space="preserve"> O: Advisors</w:t>
      </w:r>
    </w:p>
    <w:p w14:paraId="17E8DDA5" w14:textId="6E3A680C" w:rsidR="0035263F" w:rsidRPr="0035263F" w:rsidRDefault="00A15622" w:rsidP="00A7426F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. </w:t>
      </w:r>
      <w:r w:rsidR="006075DB">
        <w:rPr>
          <w:rFonts w:ascii="Times New Roman" w:hAnsi="Times New Roman" w:cs="Times New Roman"/>
        </w:rPr>
        <w:t>Board Position Explanation</w:t>
      </w:r>
    </w:p>
    <w:p w14:paraId="60BDA4ED" w14:textId="70C90DE7" w:rsidR="006075DB" w:rsidRDefault="00692D70" w:rsidP="00FD5FA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ld Business</w:t>
      </w:r>
    </w:p>
    <w:p w14:paraId="6C274775" w14:textId="2C0AB01B" w:rsidR="00530F9F" w:rsidRDefault="00540B36" w:rsidP="00530F9F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te </w:t>
      </w:r>
      <w:r w:rsidR="00530F9F">
        <w:rPr>
          <w:rFonts w:ascii="Times New Roman" w:hAnsi="Times New Roman" w:cs="Times New Roman"/>
        </w:rPr>
        <w:t>Convention</w:t>
      </w:r>
      <w:r w:rsidR="002432D1">
        <w:rPr>
          <w:rFonts w:ascii="Times New Roman" w:hAnsi="Times New Roman" w:cs="Times New Roman"/>
        </w:rPr>
        <w:t xml:space="preserve">: </w:t>
      </w:r>
      <w:r w:rsidR="00530F9F">
        <w:rPr>
          <w:rFonts w:ascii="Times New Roman" w:hAnsi="Times New Roman" w:cs="Times New Roman"/>
        </w:rPr>
        <w:t xml:space="preserve">Working on State-Wide Unity </w:t>
      </w:r>
    </w:p>
    <w:p w14:paraId="1C0CB88F" w14:textId="35564B0D" w:rsidR="00334B29" w:rsidRDefault="00334B29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 up tours of all the schools throughout the state possibility? </w:t>
      </w:r>
    </w:p>
    <w:p w14:paraId="4B55CAEA" w14:textId="331A3583" w:rsidR="00334B29" w:rsidRDefault="0099253F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l NSA chapters set up a day for a tour and what works well and what doesn’t </w:t>
      </w:r>
    </w:p>
    <w:p w14:paraId="0F839E63" w14:textId="1147615C" w:rsidR="0099253F" w:rsidRDefault="0099253F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deo tour and school features </w:t>
      </w:r>
    </w:p>
    <w:p w14:paraId="7E800B88" w14:textId="680A6A02" w:rsidR="0099253F" w:rsidRDefault="0099253F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lk more next meeting- next year start of fall semester </w:t>
      </w:r>
    </w:p>
    <w:p w14:paraId="3A8DABF3" w14:textId="63409202" w:rsidR="0099253F" w:rsidRDefault="0099253F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nd to publicity and put on the website to promote all the schools and provide contact information? </w:t>
      </w:r>
    </w:p>
    <w:p w14:paraId="4AE6C637" w14:textId="27B37D7F" w:rsidR="00A2416A" w:rsidRPr="00FD5FAC" w:rsidRDefault="00A2416A" w:rsidP="00334B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ty of Mary is no longer </w:t>
      </w:r>
      <w:r w:rsidR="003977DA">
        <w:rPr>
          <w:rFonts w:ascii="Times New Roman" w:hAnsi="Times New Roman" w:cs="Times New Roman"/>
        </w:rPr>
        <w:t xml:space="preserve">required to go to the state convention… keep this in mind and our numbers for next year </w:t>
      </w:r>
    </w:p>
    <w:p w14:paraId="0D6D97B0" w14:textId="67E0F920" w:rsidR="00692D70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New Business</w:t>
      </w:r>
    </w:p>
    <w:p w14:paraId="3CC239C9" w14:textId="6018F093" w:rsidR="002432D1" w:rsidRDefault="002432D1" w:rsidP="002432D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te Convention Theme Ideas </w:t>
      </w:r>
    </w:p>
    <w:p w14:paraId="2BE22E21" w14:textId="3B0C5779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ty? </w:t>
      </w:r>
    </w:p>
    <w:p w14:paraId="63847F31" w14:textId="3099C3F9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tter together *** </w:t>
      </w:r>
    </w:p>
    <w:p w14:paraId="15FFF948" w14:textId="1EEE4721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y Albrecht motions for the theme for next year state convention to be “Better Together” </w:t>
      </w:r>
    </w:p>
    <w:p w14:paraId="1E15C613" w14:textId="52BA4480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nda</w:t>
      </w:r>
      <w:r w:rsidR="00EE0DB3">
        <w:rPr>
          <w:rFonts w:ascii="Times New Roman" w:hAnsi="Times New Roman" w:cs="Times New Roman"/>
        </w:rPr>
        <w:t xml:space="preserve"> </w:t>
      </w:r>
      <w:proofErr w:type="spellStart"/>
      <w:r w:rsidR="00EE0DB3">
        <w:rPr>
          <w:rFonts w:ascii="Times New Roman" w:hAnsi="Times New Roman" w:cs="Times New Roman"/>
        </w:rPr>
        <w:t>Koste</w:t>
      </w:r>
      <w:r>
        <w:rPr>
          <w:rFonts w:ascii="Times New Roman" w:hAnsi="Times New Roman" w:cs="Times New Roman"/>
        </w:rPr>
        <w:t>lecky</w:t>
      </w:r>
      <w:proofErr w:type="spellEnd"/>
      <w:r>
        <w:rPr>
          <w:rFonts w:ascii="Times New Roman" w:hAnsi="Times New Roman" w:cs="Times New Roman"/>
        </w:rPr>
        <w:t xml:space="preserve"> seconds the motion </w:t>
      </w:r>
    </w:p>
    <w:p w14:paraId="3EB2DDAC" w14:textId="2A658E58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oted unanimously no oppositions </w:t>
      </w:r>
    </w:p>
    <w:p w14:paraId="6FDC3DC0" w14:textId="5A314E68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amwork makes the dream work </w:t>
      </w:r>
    </w:p>
    <w:p w14:paraId="3AAC205D" w14:textId="7B9F597A" w:rsidR="00FD5FAC" w:rsidRDefault="00FD5FAC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instorm Speakers for Convention</w:t>
      </w:r>
    </w:p>
    <w:p w14:paraId="151289B5" w14:textId="20F011BE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ll </w:t>
      </w:r>
      <w:r w:rsidR="00292AEE">
        <w:rPr>
          <w:rFonts w:ascii="Times New Roman" w:hAnsi="Times New Roman" w:cs="Times New Roman"/>
        </w:rPr>
        <w:t>Coon?</w:t>
      </w:r>
    </w:p>
    <w:p w14:paraId="643A9330" w14:textId="4BF4592F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$3,000 all inclusive </w:t>
      </w:r>
    </w:p>
    <w:p w14:paraId="780E2FCB" w14:textId="2186529E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0-minute speech </w:t>
      </w:r>
    </w:p>
    <w:p w14:paraId="534C8923" w14:textId="6EF393D0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ntal car </w:t>
      </w:r>
    </w:p>
    <w:p w14:paraId="4255C1AB" w14:textId="0A4C320A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tel </w:t>
      </w:r>
    </w:p>
    <w:p w14:paraId="391C35E4" w14:textId="30AB1FC8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als</w:t>
      </w:r>
    </w:p>
    <w:p w14:paraId="282864AE" w14:textId="2FEF1AD1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irfare </w:t>
      </w:r>
    </w:p>
    <w:p w14:paraId="02E491A1" w14:textId="60285855" w:rsidR="003977DA" w:rsidRDefault="003977DA" w:rsidP="003977D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uc</w:t>
      </w:r>
      <w:r w:rsidR="00292AEE">
        <w:rPr>
          <w:rFonts w:ascii="Times New Roman" w:hAnsi="Times New Roman" w:cs="Times New Roman"/>
        </w:rPr>
        <w:t xml:space="preserve">ator of the year to talk at the convention for the </w:t>
      </w:r>
      <w:r>
        <w:rPr>
          <w:rFonts w:ascii="Times New Roman" w:hAnsi="Times New Roman" w:cs="Times New Roman"/>
        </w:rPr>
        <w:t xml:space="preserve">school? </w:t>
      </w:r>
    </w:p>
    <w:p w14:paraId="15B38ED4" w14:textId="6D0247CB" w:rsidR="003977DA" w:rsidRDefault="003977DA" w:rsidP="003977DA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w tradition </w:t>
      </w:r>
      <w:r w:rsidRPr="003977DA">
        <w:rPr>
          <w:rFonts w:ascii="Times New Roman" w:hAnsi="Times New Roman" w:cs="Times New Roman"/>
        </w:rPr>
        <w:sym w:font="Wingdings" w:char="F04A"/>
      </w:r>
      <w:r>
        <w:rPr>
          <w:rFonts w:ascii="Times New Roman" w:hAnsi="Times New Roman" w:cs="Times New Roman"/>
        </w:rPr>
        <w:t xml:space="preserve"> </w:t>
      </w:r>
    </w:p>
    <w:p w14:paraId="06D18FFF" w14:textId="1A06A6C3" w:rsidR="00292AEE" w:rsidRDefault="00292AEE" w:rsidP="00292AEE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tient impact story?? </w:t>
      </w:r>
    </w:p>
    <w:p w14:paraId="65842830" w14:textId="3B4C223A" w:rsidR="00292AEE" w:rsidRDefault="00292AEE" w:rsidP="00292AEE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reat American Bike Race </w:t>
      </w:r>
    </w:p>
    <w:p w14:paraId="74AED899" w14:textId="432E1C3F" w:rsidR="00292AEE" w:rsidRDefault="00292AEE" w:rsidP="00292AEE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n with muscular dystrophy </w:t>
      </w:r>
    </w:p>
    <w:p w14:paraId="41A1EC86" w14:textId="301ACF53" w:rsidR="00292AEE" w:rsidRDefault="00292AEE" w:rsidP="00292AEE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igail- daughter had metabolic disease and passed away </w:t>
      </w:r>
    </w:p>
    <w:p w14:paraId="172EEF5F" w14:textId="0FB3C703" w:rsidR="00292AEE" w:rsidRDefault="00292AEE" w:rsidP="00292AEE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nessing nurses taking care of her daughter caused motivation for becoming a nurse </w:t>
      </w:r>
    </w:p>
    <w:p w14:paraId="6E650794" w14:textId="3B4FCB97" w:rsidR="003D3564" w:rsidRDefault="003D3564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in Minot- daughter born early with CP and wheelchair bound</w:t>
      </w:r>
    </w:p>
    <w:p w14:paraId="039D0EDC" w14:textId="1626DD9B" w:rsidR="003D3564" w:rsidRDefault="003D3564" w:rsidP="003D3564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living a normal life as much as they could and their story </w:t>
      </w:r>
    </w:p>
    <w:p w14:paraId="0F90623F" w14:textId="2656D14E" w:rsidR="003D3564" w:rsidRDefault="003D3564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d River Valley Hospice nurse (standard of hospice and hospice care)- community and volunteer based and community supported </w:t>
      </w:r>
    </w:p>
    <w:p w14:paraId="6BA86617" w14:textId="763DB915" w:rsidR="003D3564" w:rsidRDefault="003D3564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ent grad or grad consultants on expectations and tips on how to prepare for going into the workforce </w:t>
      </w:r>
    </w:p>
    <w:p w14:paraId="4545A71C" w14:textId="719983C3" w:rsidR="003D3564" w:rsidRDefault="003D3564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 administration on medical marijuana in North Dakota speaker </w:t>
      </w:r>
    </w:p>
    <w:p w14:paraId="43BE14AC" w14:textId="31ADDBEB" w:rsidR="00FE0F75" w:rsidRDefault="00FE0F75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note speaker that has to do with our theme “Better Together”</w:t>
      </w:r>
    </w:p>
    <w:p w14:paraId="18768707" w14:textId="441E39AF" w:rsidR="003D3564" w:rsidRDefault="003D3564" w:rsidP="003D3564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al of speakers </w:t>
      </w:r>
    </w:p>
    <w:p w14:paraId="6C10306A" w14:textId="18A2942A" w:rsidR="003D3564" w:rsidRDefault="003D3564" w:rsidP="003D3564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keynote speakers </w:t>
      </w:r>
    </w:p>
    <w:p w14:paraId="5697CD0F" w14:textId="2FBB6929" w:rsidR="003D3564" w:rsidRDefault="003D3564" w:rsidP="003D3564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</w:t>
      </w:r>
      <w:r w:rsidR="00FE0F75">
        <w:rPr>
          <w:rFonts w:ascii="Times New Roman" w:hAnsi="Times New Roman" w:cs="Times New Roman"/>
        </w:rPr>
        <w:t xml:space="preserve">akout sessions- grad consultant, medical marijuana speaker </w:t>
      </w:r>
    </w:p>
    <w:p w14:paraId="6DB87E40" w14:textId="59D05489" w:rsidR="001B4AB9" w:rsidRDefault="001B4AB9" w:rsidP="001B4AB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ebook post to throw out more ideas for next meeting!! </w:t>
      </w:r>
    </w:p>
    <w:p w14:paraId="2B38A7A4" w14:textId="0D7105CE" w:rsidR="00FD5FAC" w:rsidRDefault="00FD5FAC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tional Convention </w:t>
      </w:r>
    </w:p>
    <w:p w14:paraId="59328F87" w14:textId="03B91646" w:rsidR="00637CC5" w:rsidRDefault="00637CC5" w:rsidP="00637CC5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ler and Ally are going. YAY! </w:t>
      </w:r>
    </w:p>
    <w:p w14:paraId="6CB163BF" w14:textId="0E4EBFDB" w:rsidR="0050643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Schedule Next Meeting</w:t>
      </w:r>
      <w:r w:rsidR="00FD5FAC">
        <w:rPr>
          <w:rFonts w:ascii="Times New Roman" w:hAnsi="Times New Roman" w:cs="Times New Roman"/>
        </w:rPr>
        <w:t>-Done!</w:t>
      </w:r>
    </w:p>
    <w:p w14:paraId="4E497976" w14:textId="4EE2C02A" w:rsidR="00EE0DB3" w:rsidRDefault="00EE0DB3" w:rsidP="00EE0DB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 29</w:t>
      </w:r>
      <w:r w:rsidRPr="00EE0DB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t 1:00pm Central time </w:t>
      </w:r>
    </w:p>
    <w:p w14:paraId="52698620" w14:textId="3A18D826" w:rsidR="00692D70" w:rsidRPr="00856BC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Meeting adjourned</w:t>
      </w:r>
      <w:r w:rsidR="00E234F6">
        <w:rPr>
          <w:rFonts w:ascii="Times New Roman" w:hAnsi="Times New Roman" w:cs="Times New Roman"/>
        </w:rPr>
        <w:t xml:space="preserve"> at </w:t>
      </w:r>
      <w:r w:rsidR="00EE0DB3">
        <w:rPr>
          <w:rFonts w:ascii="Times New Roman" w:hAnsi="Times New Roman" w:cs="Times New Roman"/>
        </w:rPr>
        <w:t xml:space="preserve">2:03pm </w:t>
      </w:r>
    </w:p>
    <w:sectPr w:rsidR="00692D70" w:rsidRPr="00856BC2" w:rsidSect="00692D7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627EB"/>
    <w:multiLevelType w:val="hybridMultilevel"/>
    <w:tmpl w:val="2766C3FE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">
    <w:nsid w:val="03C554F3"/>
    <w:multiLevelType w:val="hybridMultilevel"/>
    <w:tmpl w:val="8C94B2A6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2">
    <w:nsid w:val="04BE2B59"/>
    <w:multiLevelType w:val="hybridMultilevel"/>
    <w:tmpl w:val="C55E4DE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>
    <w:nsid w:val="079B7E06"/>
    <w:multiLevelType w:val="hybridMultilevel"/>
    <w:tmpl w:val="3DFE9E22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4">
    <w:nsid w:val="1B762FE5"/>
    <w:multiLevelType w:val="hybridMultilevel"/>
    <w:tmpl w:val="46A47F6C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F774D4B"/>
    <w:multiLevelType w:val="hybridMultilevel"/>
    <w:tmpl w:val="19681D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AA231AF"/>
    <w:multiLevelType w:val="hybridMultilevel"/>
    <w:tmpl w:val="F674689C"/>
    <w:lvl w:ilvl="0" w:tplc="C90EB3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7526474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60E61D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AC6295"/>
    <w:multiLevelType w:val="hybridMultilevel"/>
    <w:tmpl w:val="5F8881E6"/>
    <w:lvl w:ilvl="0" w:tplc="B7526474">
      <w:start w:val="1"/>
      <w:numFmt w:val="upp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C004C3"/>
    <w:multiLevelType w:val="hybridMultilevel"/>
    <w:tmpl w:val="CE5A103E"/>
    <w:lvl w:ilvl="0" w:tplc="0409001B">
      <w:start w:val="1"/>
      <w:numFmt w:val="lowerRoman"/>
      <w:lvlText w:val="%1."/>
      <w:lvlJc w:val="right"/>
      <w:pPr>
        <w:ind w:left="3340" w:hanging="360"/>
      </w:pPr>
    </w:lvl>
    <w:lvl w:ilvl="1" w:tplc="04090019" w:tentative="1">
      <w:start w:val="1"/>
      <w:numFmt w:val="lowerLetter"/>
      <w:lvlText w:val="%2."/>
      <w:lvlJc w:val="left"/>
      <w:pPr>
        <w:ind w:left="4060" w:hanging="360"/>
      </w:pPr>
    </w:lvl>
    <w:lvl w:ilvl="2" w:tplc="0409001B" w:tentative="1">
      <w:start w:val="1"/>
      <w:numFmt w:val="lowerRoman"/>
      <w:lvlText w:val="%3."/>
      <w:lvlJc w:val="right"/>
      <w:pPr>
        <w:ind w:left="4780" w:hanging="180"/>
      </w:pPr>
    </w:lvl>
    <w:lvl w:ilvl="3" w:tplc="0409000F" w:tentative="1">
      <w:start w:val="1"/>
      <w:numFmt w:val="decimal"/>
      <w:lvlText w:val="%4."/>
      <w:lvlJc w:val="left"/>
      <w:pPr>
        <w:ind w:left="5500" w:hanging="360"/>
      </w:pPr>
    </w:lvl>
    <w:lvl w:ilvl="4" w:tplc="04090019" w:tentative="1">
      <w:start w:val="1"/>
      <w:numFmt w:val="lowerLetter"/>
      <w:lvlText w:val="%5."/>
      <w:lvlJc w:val="left"/>
      <w:pPr>
        <w:ind w:left="6220" w:hanging="360"/>
      </w:pPr>
    </w:lvl>
    <w:lvl w:ilvl="5" w:tplc="0409001B" w:tentative="1">
      <w:start w:val="1"/>
      <w:numFmt w:val="lowerRoman"/>
      <w:lvlText w:val="%6."/>
      <w:lvlJc w:val="right"/>
      <w:pPr>
        <w:ind w:left="6940" w:hanging="180"/>
      </w:pPr>
    </w:lvl>
    <w:lvl w:ilvl="6" w:tplc="0409000F" w:tentative="1">
      <w:start w:val="1"/>
      <w:numFmt w:val="decimal"/>
      <w:lvlText w:val="%7."/>
      <w:lvlJc w:val="left"/>
      <w:pPr>
        <w:ind w:left="7660" w:hanging="360"/>
      </w:pPr>
    </w:lvl>
    <w:lvl w:ilvl="7" w:tplc="04090019" w:tentative="1">
      <w:start w:val="1"/>
      <w:numFmt w:val="lowerLetter"/>
      <w:lvlText w:val="%8."/>
      <w:lvlJc w:val="left"/>
      <w:pPr>
        <w:ind w:left="8380" w:hanging="360"/>
      </w:pPr>
    </w:lvl>
    <w:lvl w:ilvl="8" w:tplc="0409001B" w:tentative="1">
      <w:start w:val="1"/>
      <w:numFmt w:val="lowerRoman"/>
      <w:lvlText w:val="%9."/>
      <w:lvlJc w:val="right"/>
      <w:pPr>
        <w:ind w:left="9100" w:hanging="180"/>
      </w:pPr>
    </w:lvl>
  </w:abstractNum>
  <w:abstractNum w:abstractNumId="9">
    <w:nsid w:val="369D54DC"/>
    <w:multiLevelType w:val="hybridMultilevel"/>
    <w:tmpl w:val="A2784708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0">
    <w:nsid w:val="3DED5D85"/>
    <w:multiLevelType w:val="hybridMultilevel"/>
    <w:tmpl w:val="0574ADA6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1">
    <w:nsid w:val="40DD32C3"/>
    <w:multiLevelType w:val="hybridMultilevel"/>
    <w:tmpl w:val="501A5A40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4195415D"/>
    <w:multiLevelType w:val="hybridMultilevel"/>
    <w:tmpl w:val="BF6E6F02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>
      <w:start w:val="1"/>
      <w:numFmt w:val="lowerLetter"/>
      <w:lvlText w:val="%2."/>
      <w:lvlJc w:val="left"/>
      <w:pPr>
        <w:ind w:left="3340" w:hanging="360"/>
      </w:pPr>
    </w:lvl>
    <w:lvl w:ilvl="2" w:tplc="0409001B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3">
    <w:nsid w:val="52C0490A"/>
    <w:multiLevelType w:val="hybridMultilevel"/>
    <w:tmpl w:val="78D04798"/>
    <w:lvl w:ilvl="0" w:tplc="0409000F">
      <w:start w:val="1"/>
      <w:numFmt w:val="decimal"/>
      <w:lvlText w:val="%1."/>
      <w:lvlJc w:val="lef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4">
    <w:nsid w:val="5BD96882"/>
    <w:multiLevelType w:val="hybridMultilevel"/>
    <w:tmpl w:val="105290C2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5">
    <w:nsid w:val="677659C6"/>
    <w:multiLevelType w:val="hybridMultilevel"/>
    <w:tmpl w:val="89980644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6">
    <w:nsid w:val="6E9D3E24"/>
    <w:multiLevelType w:val="hybridMultilevel"/>
    <w:tmpl w:val="18363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711EE8"/>
    <w:multiLevelType w:val="hybridMultilevel"/>
    <w:tmpl w:val="9E6C01F4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>
    <w:nsid w:val="78622393"/>
    <w:multiLevelType w:val="hybridMultilevel"/>
    <w:tmpl w:val="F1F4B5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144EC1"/>
    <w:multiLevelType w:val="hybridMultilevel"/>
    <w:tmpl w:val="FC7836C8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6"/>
  </w:num>
  <w:num w:numId="2">
    <w:abstractNumId w:val="16"/>
  </w:num>
  <w:num w:numId="3">
    <w:abstractNumId w:val="5"/>
  </w:num>
  <w:num w:numId="4">
    <w:abstractNumId w:val="7"/>
  </w:num>
  <w:num w:numId="5">
    <w:abstractNumId w:val="4"/>
  </w:num>
  <w:num w:numId="6">
    <w:abstractNumId w:val="11"/>
  </w:num>
  <w:num w:numId="7">
    <w:abstractNumId w:val="2"/>
  </w:num>
  <w:num w:numId="8">
    <w:abstractNumId w:val="13"/>
  </w:num>
  <w:num w:numId="9">
    <w:abstractNumId w:val="17"/>
  </w:num>
  <w:num w:numId="10">
    <w:abstractNumId w:val="1"/>
  </w:num>
  <w:num w:numId="11">
    <w:abstractNumId w:val="19"/>
  </w:num>
  <w:num w:numId="12">
    <w:abstractNumId w:val="15"/>
  </w:num>
  <w:num w:numId="13">
    <w:abstractNumId w:val="8"/>
  </w:num>
  <w:num w:numId="14">
    <w:abstractNumId w:val="18"/>
  </w:num>
  <w:num w:numId="15">
    <w:abstractNumId w:val="10"/>
  </w:num>
  <w:num w:numId="16">
    <w:abstractNumId w:val="9"/>
  </w:num>
  <w:num w:numId="17">
    <w:abstractNumId w:val="12"/>
  </w:num>
  <w:num w:numId="18">
    <w:abstractNumId w:val="3"/>
  </w:num>
  <w:num w:numId="19">
    <w:abstractNumId w:val="14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zAwM7Y0M7A0MLVQ0lEKTi0uzszPAykwqQUAEmvGAywAAAA="/>
  </w:docVars>
  <w:rsids>
    <w:rsidRoot w:val="00692D70"/>
    <w:rsid w:val="00036FA3"/>
    <w:rsid w:val="000B64F6"/>
    <w:rsid w:val="000C478B"/>
    <w:rsid w:val="00103F87"/>
    <w:rsid w:val="001460BC"/>
    <w:rsid w:val="001B4AB9"/>
    <w:rsid w:val="002432D1"/>
    <w:rsid w:val="00285AAE"/>
    <w:rsid w:val="00292AEE"/>
    <w:rsid w:val="002B55DF"/>
    <w:rsid w:val="002D0230"/>
    <w:rsid w:val="00331BE2"/>
    <w:rsid w:val="00334B29"/>
    <w:rsid w:val="0035263F"/>
    <w:rsid w:val="00357437"/>
    <w:rsid w:val="003977DA"/>
    <w:rsid w:val="003A7F57"/>
    <w:rsid w:val="003B4941"/>
    <w:rsid w:val="003B5E8D"/>
    <w:rsid w:val="003D3564"/>
    <w:rsid w:val="003E5EA3"/>
    <w:rsid w:val="004016B2"/>
    <w:rsid w:val="00430018"/>
    <w:rsid w:val="00476BB7"/>
    <w:rsid w:val="004948E1"/>
    <w:rsid w:val="004A12B5"/>
    <w:rsid w:val="004B0F09"/>
    <w:rsid w:val="004C0614"/>
    <w:rsid w:val="004C2038"/>
    <w:rsid w:val="004E75D5"/>
    <w:rsid w:val="004E7707"/>
    <w:rsid w:val="00506432"/>
    <w:rsid w:val="00530F9F"/>
    <w:rsid w:val="0053508C"/>
    <w:rsid w:val="00540B36"/>
    <w:rsid w:val="0056559E"/>
    <w:rsid w:val="00572DCC"/>
    <w:rsid w:val="005855DC"/>
    <w:rsid w:val="005B4895"/>
    <w:rsid w:val="005C1066"/>
    <w:rsid w:val="006075DB"/>
    <w:rsid w:val="00637CC5"/>
    <w:rsid w:val="00662A62"/>
    <w:rsid w:val="00683237"/>
    <w:rsid w:val="00683355"/>
    <w:rsid w:val="00692D70"/>
    <w:rsid w:val="006B7404"/>
    <w:rsid w:val="0070761E"/>
    <w:rsid w:val="00724939"/>
    <w:rsid w:val="00753273"/>
    <w:rsid w:val="00755A0C"/>
    <w:rsid w:val="007E74B4"/>
    <w:rsid w:val="008341FD"/>
    <w:rsid w:val="00856BC2"/>
    <w:rsid w:val="0095254C"/>
    <w:rsid w:val="009617F9"/>
    <w:rsid w:val="00972764"/>
    <w:rsid w:val="0099253F"/>
    <w:rsid w:val="00A028EA"/>
    <w:rsid w:val="00A15622"/>
    <w:rsid w:val="00A2416A"/>
    <w:rsid w:val="00A70D08"/>
    <w:rsid w:val="00A7426F"/>
    <w:rsid w:val="00A96046"/>
    <w:rsid w:val="00AA3F77"/>
    <w:rsid w:val="00AC3D74"/>
    <w:rsid w:val="00B33D06"/>
    <w:rsid w:val="00B54376"/>
    <w:rsid w:val="00C13579"/>
    <w:rsid w:val="00C22CAF"/>
    <w:rsid w:val="00D43D25"/>
    <w:rsid w:val="00D8654B"/>
    <w:rsid w:val="00D87661"/>
    <w:rsid w:val="00DA7D0D"/>
    <w:rsid w:val="00DB6278"/>
    <w:rsid w:val="00DF1D79"/>
    <w:rsid w:val="00E173E8"/>
    <w:rsid w:val="00E234F6"/>
    <w:rsid w:val="00E42B00"/>
    <w:rsid w:val="00EA7A2F"/>
    <w:rsid w:val="00ED7228"/>
    <w:rsid w:val="00EE0DB3"/>
    <w:rsid w:val="00F7735B"/>
    <w:rsid w:val="00FD5FAC"/>
    <w:rsid w:val="00FE0F75"/>
    <w:rsid w:val="00FF6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452B"/>
  <w15:docId w15:val="{65FDCC1C-E426-4C05-A8CE-58C48CC61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2C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D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493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ndstudentnurses@gmail.com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11</Words>
  <Characters>5195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an Schrader</dc:creator>
  <cp:lastModifiedBy>Mayers, Shelby</cp:lastModifiedBy>
  <cp:revision>2</cp:revision>
  <dcterms:created xsi:type="dcterms:W3CDTF">2018-04-24T02:11:00Z</dcterms:created>
  <dcterms:modified xsi:type="dcterms:W3CDTF">2018-04-24T02:11:00Z</dcterms:modified>
</cp:coreProperties>
</file>